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bookmarkStart w:id="0" w:name="_GoBack"/>
      <w:bookmarkEnd w:id="0"/>
    </w:p>
    <w:p w:rsidR="00901E9A" w:rsidRDefault="0073776C" w:rsidP="004714C1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 xml:space="preserve">م اطلاعات اولیه متقاضیان </w:t>
      </w:r>
      <w:r w:rsidR="004714C1">
        <w:rPr>
          <w:rFonts w:cs="B Roya" w:hint="cs"/>
          <w:b/>
          <w:bCs/>
          <w:sz w:val="28"/>
          <w:szCs w:val="28"/>
          <w:rtl/>
          <w:lang w:bidi="fa-IR"/>
        </w:rPr>
        <w:t>دستیار پژوهش طرحی</w:t>
      </w:r>
    </w:p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81"/>
        <w:gridCol w:w="4536"/>
      </w:tblGrid>
      <w:tr w:rsidR="00D05814" w:rsidRPr="00FD5217" w:rsidTr="004714C1">
        <w:trPr>
          <w:trHeight w:val="510"/>
        </w:trPr>
        <w:tc>
          <w:tcPr>
            <w:tcW w:w="4481" w:type="dxa"/>
            <w:vAlign w:val="center"/>
          </w:tcPr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4536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:rsidTr="004714C1">
        <w:trPr>
          <w:trHeight w:val="510"/>
        </w:trPr>
        <w:tc>
          <w:tcPr>
            <w:tcW w:w="4481" w:type="dxa"/>
            <w:vAlign w:val="center"/>
          </w:tcPr>
          <w:p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4536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:rsidTr="004714C1">
        <w:trPr>
          <w:trHeight w:val="510"/>
        </w:trPr>
        <w:tc>
          <w:tcPr>
            <w:tcW w:w="4481" w:type="dxa"/>
            <w:vAlign w:val="center"/>
          </w:tcPr>
          <w:p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:rsidR="00D05814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  <w:p w:rsidR="004714C1" w:rsidRPr="00FD5217" w:rsidRDefault="004714C1" w:rsidP="004714C1">
            <w:pPr>
              <w:bidi/>
              <w:rPr>
                <w:rFonts w:cs="B Roya"/>
                <w:rtl/>
                <w:lang w:bidi="fa-IR"/>
              </w:rPr>
            </w:pPr>
          </w:p>
        </w:tc>
        <w:tc>
          <w:tcPr>
            <w:tcW w:w="4536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:rsidTr="004714C1">
        <w:trPr>
          <w:trHeight w:val="510"/>
        </w:trPr>
        <w:tc>
          <w:tcPr>
            <w:tcW w:w="4481" w:type="dxa"/>
            <w:vAlign w:val="center"/>
          </w:tcPr>
          <w:p w:rsidR="002B6C61" w:rsidRDefault="004714C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  <w:tc>
          <w:tcPr>
            <w:tcW w:w="4536" w:type="dxa"/>
            <w:vAlign w:val="center"/>
          </w:tcPr>
          <w:p w:rsidR="002B6C61" w:rsidRDefault="004714C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لفن همراه :</w:t>
            </w:r>
          </w:p>
        </w:tc>
      </w:tr>
      <w:tr w:rsidR="00CB348C" w:rsidRPr="00FD521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:rsidR="00CB348C" w:rsidRDefault="002B6C61" w:rsidP="004714C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راکز تحقیقاتی متقاضی (به ترتیب ا</w:t>
            </w:r>
            <w:r w:rsidR="00191444">
              <w:rPr>
                <w:rFonts w:cs="B Roya" w:hint="cs"/>
                <w:rtl/>
                <w:lang w:bidi="fa-IR"/>
              </w:rPr>
              <w:t>و</w:t>
            </w:r>
            <w:r>
              <w:rPr>
                <w:rFonts w:cs="B Roya" w:hint="cs"/>
                <w:rtl/>
                <w:lang w:bidi="fa-IR"/>
              </w:rPr>
              <w:t>لویت) :</w:t>
            </w:r>
          </w:p>
          <w:p w:rsidR="002B6C61" w:rsidRDefault="002B6C61" w:rsidP="002B6C6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1............................            2................................              </w:t>
            </w:r>
          </w:p>
        </w:tc>
      </w:tr>
    </w:tbl>
    <w:p w:rsidR="00FD5217" w:rsidRDefault="00FD5217">
      <w:pPr>
        <w:bidi/>
        <w:rPr>
          <w:rFonts w:cs="B Roya"/>
          <w:rtl/>
          <w:lang w:bidi="fa-IR"/>
        </w:rPr>
      </w:pPr>
    </w:p>
    <w:p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2410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843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:rsidR="00FD5217" w:rsidRDefault="00FD5217" w:rsidP="00FD5217">
      <w:pPr>
        <w:bidi/>
        <w:rPr>
          <w:rtl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2339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843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lastRenderedPageBreak/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E70A6C">
      <w:pPr>
        <w:bidi/>
        <w:rPr>
          <w:rFonts w:cs="B Roya"/>
          <w:rtl/>
          <w:lang w:bidi="fa-IR"/>
        </w:rPr>
      </w:pPr>
    </w:p>
    <w:p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DA6D0E">
        <w:rPr>
          <w:rFonts w:cs="B Roya" w:hint="cs"/>
          <w:rtl/>
          <w:lang w:bidi="fa-IR"/>
        </w:rPr>
        <w:t xml:space="preserve"> (در صورتی که مقاله </w:t>
      </w:r>
      <w:r w:rsidR="00DA6D0E">
        <w:rPr>
          <w:rFonts w:cs="B Roya"/>
          <w:lang w:bidi="fa-IR"/>
        </w:rPr>
        <w:t>submit</w:t>
      </w:r>
      <w:r w:rsidR="00DA6D0E">
        <w:rPr>
          <w:rFonts w:cs="B Roya" w:hint="cs"/>
          <w:rtl/>
          <w:lang w:bidi="fa-IR"/>
        </w:rPr>
        <w:t xml:space="preserve"> شده ولی هنوز منتشر نشده نیز توضیح دهید)</w:t>
      </w:r>
      <w:r>
        <w:rPr>
          <w:rFonts w:cs="B Roya" w:hint="cs"/>
          <w:rtl/>
          <w:lang w:bidi="fa-IR"/>
        </w:rPr>
        <w:t>: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4"/>
        <w:gridCol w:w="1300"/>
        <w:gridCol w:w="1353"/>
        <w:gridCol w:w="1610"/>
      </w:tblGrid>
      <w:tr w:rsidR="00B248E0" w:rsidTr="00B248E0">
        <w:trPr>
          <w:trHeight w:val="989"/>
          <w:jc w:val="center"/>
        </w:trPr>
        <w:tc>
          <w:tcPr>
            <w:tcW w:w="4793" w:type="dxa"/>
            <w:shd w:val="clear" w:color="auto" w:fill="auto"/>
          </w:tcPr>
          <w:p w:rsidR="00B248E0" w:rsidRPr="00BE7B20" w:rsidRDefault="00B248E0" w:rsidP="009158F4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  <w:r w:rsidR="009E6DD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(مقاله اصیل،متاآنالیز، گزارش مورد...)</w:t>
            </w:r>
          </w:p>
        </w:tc>
        <w:tc>
          <w:tcPr>
            <w:tcW w:w="1354" w:type="dxa"/>
            <w:shd w:val="clear" w:color="auto" w:fill="auto"/>
          </w:tcPr>
          <w:p w:rsidR="00B248E0" w:rsidRPr="00575A71" w:rsidRDefault="009E6DD0" w:rsidP="009E6DD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جایگاه شما در بین نویسندگان مقاله(</w:t>
            </w:r>
            <w:r w:rsidR="00B248E0" w:rsidRPr="00575A71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نویسنده 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چندم)</w:t>
            </w:r>
          </w:p>
        </w:tc>
        <w:tc>
          <w:tcPr>
            <w:tcW w:w="1616" w:type="dxa"/>
            <w:shd w:val="clear" w:color="auto" w:fill="auto"/>
          </w:tcPr>
          <w:p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**</w:t>
            </w:r>
          </w:p>
          <w:p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403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666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441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371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145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D05814" w:rsidRDefault="004714C1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*اصل مقالات ارسال شود.</w:t>
      </w:r>
    </w:p>
    <w:p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:rsidR="00875EE0" w:rsidRDefault="00875EE0" w:rsidP="00875EE0">
      <w:pPr>
        <w:bidi/>
        <w:rPr>
          <w:rFonts w:cs="B Roya"/>
          <w:rtl/>
          <w:lang w:bidi="fa-IR"/>
        </w:rPr>
      </w:pPr>
    </w:p>
    <w:p w:rsidR="00CB348C" w:rsidRDefault="00CB348C" w:rsidP="00CB348C">
      <w:pPr>
        <w:bidi/>
        <w:rPr>
          <w:rFonts w:cs="B Roya"/>
          <w:lang w:bidi="fa-IR"/>
        </w:rPr>
      </w:pPr>
    </w:p>
    <w:p w:rsidR="00CB348C" w:rsidRDefault="00CB348C" w:rsidP="00CB348C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1B0C" w:rsidRDefault="00021B0C" w:rsidP="0073776C">
      <w:pPr>
        <w:spacing w:after="0" w:line="240" w:lineRule="auto"/>
      </w:pPr>
      <w:r>
        <w:separator/>
      </w:r>
    </w:p>
  </w:endnote>
  <w:endnote w:type="continuationSeparator" w:id="0">
    <w:p w:rsidR="00021B0C" w:rsidRDefault="00021B0C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BD0206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1B0C" w:rsidRDefault="00021B0C" w:rsidP="0073776C">
      <w:pPr>
        <w:spacing w:after="0" w:line="240" w:lineRule="auto"/>
      </w:pPr>
      <w:r>
        <w:separator/>
      </w:r>
    </w:p>
  </w:footnote>
  <w:footnote w:type="continuationSeparator" w:id="0">
    <w:p w:rsidR="00021B0C" w:rsidRDefault="00021B0C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21B0C"/>
    <w:rsid w:val="00032AA9"/>
    <w:rsid w:val="00043DE8"/>
    <w:rsid w:val="000D78CC"/>
    <w:rsid w:val="00117656"/>
    <w:rsid w:val="00126F5A"/>
    <w:rsid w:val="001670D1"/>
    <w:rsid w:val="00191444"/>
    <w:rsid w:val="002B6C61"/>
    <w:rsid w:val="002F1089"/>
    <w:rsid w:val="003D7914"/>
    <w:rsid w:val="004714C1"/>
    <w:rsid w:val="00534903"/>
    <w:rsid w:val="00555BAD"/>
    <w:rsid w:val="00564DE0"/>
    <w:rsid w:val="00580278"/>
    <w:rsid w:val="005E60D2"/>
    <w:rsid w:val="00703A6F"/>
    <w:rsid w:val="007119DC"/>
    <w:rsid w:val="0073776C"/>
    <w:rsid w:val="0083390B"/>
    <w:rsid w:val="00861AC7"/>
    <w:rsid w:val="00875EE0"/>
    <w:rsid w:val="00896908"/>
    <w:rsid w:val="008B4517"/>
    <w:rsid w:val="00901E9A"/>
    <w:rsid w:val="009158F4"/>
    <w:rsid w:val="00925013"/>
    <w:rsid w:val="00956276"/>
    <w:rsid w:val="00985E69"/>
    <w:rsid w:val="009E6DD0"/>
    <w:rsid w:val="00B01D56"/>
    <w:rsid w:val="00B248E0"/>
    <w:rsid w:val="00B73300"/>
    <w:rsid w:val="00BD0206"/>
    <w:rsid w:val="00C03AA1"/>
    <w:rsid w:val="00C46A39"/>
    <w:rsid w:val="00CB348C"/>
    <w:rsid w:val="00D05814"/>
    <w:rsid w:val="00D82643"/>
    <w:rsid w:val="00DA6D0E"/>
    <w:rsid w:val="00E70A6C"/>
    <w:rsid w:val="00F02C0D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Misagh</cp:lastModifiedBy>
  <cp:revision>2</cp:revision>
  <dcterms:created xsi:type="dcterms:W3CDTF">2025-12-20T07:38:00Z</dcterms:created>
  <dcterms:modified xsi:type="dcterms:W3CDTF">2025-12-20T07:38:00Z</dcterms:modified>
</cp:coreProperties>
</file>